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309C96" w14:textId="232453A5" w:rsidR="0079533F" w:rsidRDefault="0079533F" w:rsidP="009806F4">
      <w:pPr>
        <w:jc w:val="center"/>
        <w:rPr>
          <w:b/>
          <w:bCs/>
          <w:i/>
          <w:iCs/>
          <w:sz w:val="28"/>
          <w:szCs w:val="28"/>
          <w:u w:val="single"/>
        </w:rPr>
      </w:pPr>
    </w:p>
    <w:p w14:paraId="43A9B085" w14:textId="5FE5A50C" w:rsidR="00C21783" w:rsidRDefault="00C21783" w:rsidP="009806F4">
      <w:pPr>
        <w:jc w:val="center"/>
        <w:rPr>
          <w:b/>
          <w:bCs/>
          <w:i/>
          <w:iCs/>
          <w:sz w:val="28"/>
          <w:szCs w:val="28"/>
          <w:u w:val="single"/>
        </w:rPr>
      </w:pPr>
    </w:p>
    <w:p w14:paraId="0ADCCACE" w14:textId="77777777" w:rsidR="00103F65" w:rsidRPr="00103F65" w:rsidRDefault="00103F65" w:rsidP="00103F65">
      <w:pPr>
        <w:rPr>
          <w:rFonts w:eastAsia="Calibri" w:cs="Calibri"/>
          <w:b/>
          <w:bCs/>
          <w:lang w:val="en-US"/>
        </w:rPr>
      </w:pPr>
      <w:r w:rsidRPr="00103F65">
        <w:rPr>
          <w:rFonts w:eastAsia="Calibri" w:cs="Calibri"/>
          <w:b/>
          <w:bCs/>
          <w:lang w:val="en-US"/>
        </w:rPr>
        <w:t>UNHCR Job Opening Numbers: 27753</w:t>
      </w:r>
    </w:p>
    <w:p w14:paraId="535CEBEB" w14:textId="77777777" w:rsidR="00103F65" w:rsidRPr="00103F65" w:rsidRDefault="00103F65" w:rsidP="00103F65">
      <w:pPr>
        <w:rPr>
          <w:rFonts w:eastAsia="Calibri" w:cs="Calibri"/>
          <w:b/>
          <w:bCs/>
          <w:lang w:val="en-US"/>
        </w:rPr>
      </w:pPr>
      <w:r w:rsidRPr="00103F65">
        <w:rPr>
          <w:rFonts w:eastAsia="Calibri" w:cs="Calibri"/>
          <w:lang w:val="en-US"/>
        </w:rPr>
        <w:t> </w:t>
      </w:r>
    </w:p>
    <w:p w14:paraId="2ED38138" w14:textId="77777777" w:rsidR="00103F65" w:rsidRPr="00103F65" w:rsidRDefault="00103F65" w:rsidP="00103F65">
      <w:pPr>
        <w:rPr>
          <w:rFonts w:eastAsia="Calibri" w:cs="Calibri"/>
          <w:lang w:val="en-US"/>
        </w:rPr>
      </w:pPr>
      <w:r w:rsidRPr="00103F65">
        <w:rPr>
          <w:rFonts w:eastAsia="Calibri" w:cs="Calibri"/>
          <w:lang w:val="en-US"/>
        </w:rPr>
        <w:t>UNHCR is seeking the employment of qualified candidate to fill in the position below.</w:t>
      </w:r>
    </w:p>
    <w:p w14:paraId="03111BF0" w14:textId="77777777" w:rsidR="00103F65" w:rsidRPr="00103F65" w:rsidRDefault="00103F65" w:rsidP="00103F65">
      <w:pPr>
        <w:rPr>
          <w:rFonts w:ascii="Arial" w:eastAsia="Calibri" w:hAnsi="Arial" w:cs="Arial"/>
          <w:color w:val="1C54B0"/>
          <w:sz w:val="20"/>
          <w:szCs w:val="20"/>
          <w:lang w:val="en-US"/>
        </w:rPr>
      </w:pPr>
    </w:p>
    <w:tbl>
      <w:tblPr>
        <w:tblW w:w="12408" w:type="dxa"/>
        <w:tblInd w:w="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91"/>
        <w:gridCol w:w="961"/>
        <w:gridCol w:w="1495"/>
        <w:gridCol w:w="1412"/>
        <w:gridCol w:w="1923"/>
        <w:gridCol w:w="1986"/>
        <w:gridCol w:w="1440"/>
      </w:tblGrid>
      <w:tr w:rsidR="00103F65" w:rsidRPr="00103F65" w14:paraId="3556BB3D" w14:textId="77777777" w:rsidTr="00103F65">
        <w:trPr>
          <w:trHeight w:val="601"/>
        </w:trPr>
        <w:tc>
          <w:tcPr>
            <w:tcW w:w="319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2696A74" w14:textId="77777777" w:rsidR="00103F65" w:rsidRPr="00103F65" w:rsidRDefault="00103F65" w:rsidP="00103F65">
            <w:pPr>
              <w:jc w:val="center"/>
              <w:rPr>
                <w:rFonts w:eastAsia="Calibri" w:cs="Calibri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103F65">
              <w:rPr>
                <w:rFonts w:eastAsia="Calibri" w:cs="Calibri"/>
                <w:b/>
                <w:bCs/>
                <w:color w:val="000000"/>
                <w:sz w:val="24"/>
                <w:szCs w:val="24"/>
                <w:lang w:val="en-US"/>
              </w:rPr>
              <w:t>Title</w:t>
            </w:r>
          </w:p>
        </w:tc>
        <w:tc>
          <w:tcPr>
            <w:tcW w:w="96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25BAAF" w14:textId="77777777" w:rsidR="00103F65" w:rsidRPr="00103F65" w:rsidRDefault="00103F65" w:rsidP="00103F65">
            <w:pPr>
              <w:jc w:val="center"/>
              <w:rPr>
                <w:rFonts w:eastAsia="Calibri" w:cs="Calibri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103F65">
              <w:rPr>
                <w:rFonts w:eastAsia="Calibri" w:cs="Calibri"/>
                <w:b/>
                <w:bCs/>
                <w:color w:val="000000"/>
                <w:sz w:val="24"/>
                <w:szCs w:val="24"/>
                <w:lang w:val="en-US"/>
              </w:rPr>
              <w:t>Grade</w:t>
            </w:r>
          </w:p>
        </w:tc>
        <w:tc>
          <w:tcPr>
            <w:tcW w:w="14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F77B48C" w14:textId="77777777" w:rsidR="00103F65" w:rsidRPr="00103F65" w:rsidRDefault="00103F65" w:rsidP="00103F65">
            <w:pPr>
              <w:jc w:val="center"/>
              <w:rPr>
                <w:rFonts w:eastAsia="Calibri" w:cs="Calibri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103F65">
              <w:rPr>
                <w:rFonts w:eastAsia="Calibri" w:cs="Calibri"/>
                <w:b/>
                <w:bCs/>
                <w:color w:val="000000"/>
                <w:sz w:val="24"/>
                <w:szCs w:val="24"/>
                <w:lang w:val="en-US"/>
              </w:rPr>
              <w:t>Position Number</w:t>
            </w:r>
          </w:p>
        </w:tc>
        <w:tc>
          <w:tcPr>
            <w:tcW w:w="141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564B0F" w14:textId="77777777" w:rsidR="00103F65" w:rsidRPr="00103F65" w:rsidRDefault="00103F65" w:rsidP="00103F65">
            <w:pPr>
              <w:jc w:val="center"/>
              <w:rPr>
                <w:rFonts w:eastAsia="Calibri" w:cs="Calibri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103F65">
              <w:rPr>
                <w:rFonts w:eastAsia="Calibri" w:cs="Calibri"/>
                <w:b/>
                <w:bCs/>
                <w:color w:val="000000"/>
                <w:sz w:val="24"/>
                <w:szCs w:val="24"/>
                <w:lang w:val="en-US"/>
              </w:rPr>
              <w:t>Duty Station</w:t>
            </w:r>
          </w:p>
        </w:tc>
        <w:tc>
          <w:tcPr>
            <w:tcW w:w="192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8A3D04" w14:textId="77777777" w:rsidR="00103F65" w:rsidRPr="00103F65" w:rsidRDefault="00103F65" w:rsidP="00103F65">
            <w:pPr>
              <w:jc w:val="center"/>
              <w:rPr>
                <w:rFonts w:eastAsia="Calibri" w:cs="Calibri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103F65">
              <w:rPr>
                <w:rFonts w:eastAsia="Calibri" w:cs="Calibri"/>
                <w:b/>
                <w:bCs/>
                <w:color w:val="000000"/>
                <w:sz w:val="24"/>
                <w:szCs w:val="24"/>
                <w:lang w:val="en-US"/>
              </w:rPr>
              <w:t>Circulation</w:t>
            </w:r>
          </w:p>
        </w:tc>
        <w:tc>
          <w:tcPr>
            <w:tcW w:w="198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5538FA1" w14:textId="77777777" w:rsidR="00103F65" w:rsidRPr="00103F65" w:rsidRDefault="00103F65" w:rsidP="00103F65">
            <w:pPr>
              <w:jc w:val="center"/>
              <w:rPr>
                <w:rFonts w:eastAsia="Calibri" w:cs="Calibri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103F65">
              <w:rPr>
                <w:rFonts w:eastAsia="Calibri" w:cs="Calibri"/>
                <w:b/>
                <w:bCs/>
                <w:color w:val="000000"/>
                <w:sz w:val="24"/>
                <w:szCs w:val="24"/>
                <w:lang w:val="en-US"/>
              </w:rPr>
              <w:t>Closing date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  <w:hideMark/>
          </w:tcPr>
          <w:p w14:paraId="61B9F0C6" w14:textId="77777777" w:rsidR="00103F65" w:rsidRPr="00103F65" w:rsidRDefault="00103F65" w:rsidP="00103F65">
            <w:pPr>
              <w:jc w:val="center"/>
              <w:rPr>
                <w:rFonts w:eastAsia="Calibri" w:cs="Calibri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103F65">
              <w:rPr>
                <w:rFonts w:eastAsia="Calibri" w:cs="Calibri"/>
                <w:b/>
                <w:bCs/>
                <w:color w:val="000000"/>
                <w:sz w:val="24"/>
                <w:szCs w:val="24"/>
                <w:lang w:val="en-US"/>
              </w:rPr>
              <w:t>JO: ID</w:t>
            </w:r>
          </w:p>
        </w:tc>
      </w:tr>
      <w:tr w:rsidR="00103F65" w:rsidRPr="00103F65" w14:paraId="21EBD490" w14:textId="77777777" w:rsidTr="00103F65">
        <w:trPr>
          <w:trHeight w:val="407"/>
        </w:trPr>
        <w:tc>
          <w:tcPr>
            <w:tcW w:w="31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59EECC" w14:textId="77777777" w:rsidR="00103F65" w:rsidRPr="00103F65" w:rsidRDefault="00103F65" w:rsidP="00103F65">
            <w:pPr>
              <w:rPr>
                <w:rFonts w:eastAsia="Calibri" w:cs="Calibri"/>
                <w:color w:val="000000"/>
                <w:sz w:val="20"/>
                <w:szCs w:val="20"/>
                <w:lang w:val="en-US"/>
              </w:rPr>
            </w:pPr>
            <w:r w:rsidRPr="00103F65">
              <w:rPr>
                <w:rFonts w:eastAsia="Calibri" w:cs="Calibri"/>
                <w:color w:val="000000"/>
                <w:sz w:val="20"/>
                <w:szCs w:val="20"/>
                <w:lang w:val="en-US"/>
              </w:rPr>
              <w:t xml:space="preserve">Associate </w:t>
            </w:r>
            <w:proofErr w:type="spellStart"/>
            <w:r w:rsidRPr="00103F65">
              <w:rPr>
                <w:rFonts w:eastAsia="Calibri" w:cs="Calibri"/>
                <w:color w:val="000000"/>
                <w:sz w:val="20"/>
                <w:szCs w:val="20"/>
                <w:lang w:val="en-US"/>
              </w:rPr>
              <w:t>Programme</w:t>
            </w:r>
            <w:proofErr w:type="spellEnd"/>
            <w:r w:rsidRPr="00103F65">
              <w:rPr>
                <w:rFonts w:eastAsia="Calibri" w:cs="Calibri"/>
                <w:color w:val="000000"/>
                <w:sz w:val="20"/>
                <w:szCs w:val="20"/>
                <w:lang w:val="en-US"/>
              </w:rPr>
              <w:t xml:space="preserve"> Officer</w:t>
            </w:r>
          </w:p>
        </w:tc>
        <w:tc>
          <w:tcPr>
            <w:tcW w:w="9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2AE792" w14:textId="77777777" w:rsidR="00103F65" w:rsidRPr="00103F65" w:rsidRDefault="00103F65" w:rsidP="00103F65">
            <w:pPr>
              <w:jc w:val="center"/>
              <w:rPr>
                <w:rFonts w:eastAsia="Calibri" w:cs="Calibri"/>
                <w:color w:val="000000"/>
                <w:sz w:val="20"/>
                <w:szCs w:val="20"/>
                <w:lang w:val="en-US"/>
              </w:rPr>
            </w:pPr>
            <w:r w:rsidRPr="00103F65">
              <w:rPr>
                <w:rFonts w:eastAsia="Calibri" w:cs="Calibri"/>
                <w:color w:val="000000"/>
                <w:sz w:val="20"/>
                <w:szCs w:val="20"/>
                <w:lang w:val="en-US"/>
              </w:rPr>
              <w:t>NOB</w:t>
            </w:r>
          </w:p>
        </w:tc>
        <w:tc>
          <w:tcPr>
            <w:tcW w:w="14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D028F41" w14:textId="77777777" w:rsidR="00103F65" w:rsidRPr="00103F65" w:rsidRDefault="00103F65" w:rsidP="00103F65">
            <w:pPr>
              <w:jc w:val="center"/>
              <w:rPr>
                <w:rFonts w:eastAsia="Calibri" w:cs="Calibri"/>
                <w:color w:val="000000"/>
                <w:sz w:val="20"/>
                <w:szCs w:val="20"/>
                <w:lang w:val="en-US"/>
              </w:rPr>
            </w:pPr>
            <w:r w:rsidRPr="00103F65">
              <w:rPr>
                <w:rFonts w:eastAsia="Calibri" w:cs="Calibri"/>
                <w:color w:val="000000"/>
                <w:sz w:val="20"/>
                <w:szCs w:val="20"/>
                <w:lang w:val="en-US"/>
              </w:rPr>
              <w:t>10018920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63E6178" w14:textId="77777777" w:rsidR="00103F65" w:rsidRPr="00103F65" w:rsidRDefault="00103F65" w:rsidP="00103F65">
            <w:pPr>
              <w:jc w:val="center"/>
              <w:rPr>
                <w:rFonts w:eastAsia="Calibri" w:cs="Calibri"/>
                <w:color w:val="000000"/>
                <w:sz w:val="20"/>
                <w:szCs w:val="20"/>
                <w:lang w:val="en-US"/>
              </w:rPr>
            </w:pPr>
            <w:r w:rsidRPr="00103F65">
              <w:rPr>
                <w:rFonts w:eastAsia="Calibri" w:cs="Calibri"/>
                <w:color w:val="000000"/>
                <w:sz w:val="20"/>
                <w:szCs w:val="20"/>
                <w:lang w:val="en-US"/>
              </w:rPr>
              <w:t>Damascus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2DFC8E" w14:textId="77777777" w:rsidR="00103F65" w:rsidRPr="00103F65" w:rsidRDefault="00103F65" w:rsidP="00103F65">
            <w:pPr>
              <w:jc w:val="center"/>
              <w:rPr>
                <w:rFonts w:eastAsia="Calibri" w:cs="Calibri"/>
                <w:lang w:val="en-US"/>
              </w:rPr>
            </w:pPr>
            <w:r w:rsidRPr="00103F65">
              <w:rPr>
                <w:rFonts w:eastAsia="Calibri" w:cs="Calibri"/>
                <w:color w:val="000000"/>
                <w:sz w:val="20"/>
                <w:szCs w:val="20"/>
                <w:lang w:val="en-US"/>
              </w:rPr>
              <w:t>Internal/External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14:paraId="593EA3C2" w14:textId="77777777" w:rsidR="00103F65" w:rsidRPr="00103F65" w:rsidRDefault="00103F65" w:rsidP="00103F65">
            <w:pPr>
              <w:jc w:val="center"/>
              <w:rPr>
                <w:rFonts w:eastAsia="Calibri" w:cs="Calibri"/>
                <w:lang w:val="en-US"/>
              </w:rPr>
            </w:pPr>
            <w:r w:rsidRPr="00103F65">
              <w:rPr>
                <w:rFonts w:eastAsia="Calibri" w:cs="Calibri"/>
                <w:color w:val="000000"/>
                <w:sz w:val="20"/>
                <w:szCs w:val="20"/>
                <w:lang w:val="en-US"/>
              </w:rPr>
              <w:t>1-Jul-2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14:paraId="531D30F4" w14:textId="77777777" w:rsidR="00103F65" w:rsidRPr="00103F65" w:rsidRDefault="00103F65" w:rsidP="00103F65">
            <w:pPr>
              <w:jc w:val="center"/>
              <w:rPr>
                <w:rFonts w:eastAsia="Calibri" w:cs="Calibri"/>
                <w:b/>
                <w:bCs/>
                <w:color w:val="FF0000"/>
                <w:sz w:val="24"/>
                <w:szCs w:val="24"/>
                <w:lang w:val="en-US"/>
              </w:rPr>
            </w:pPr>
            <w:r w:rsidRPr="00103F65">
              <w:rPr>
                <w:rFonts w:eastAsia="Calibri" w:cs="Calibri"/>
                <w:b/>
                <w:bCs/>
                <w:color w:val="FF0000"/>
                <w:sz w:val="24"/>
                <w:szCs w:val="24"/>
                <w:lang w:val="en-US"/>
              </w:rPr>
              <w:t>27753</w:t>
            </w:r>
          </w:p>
        </w:tc>
      </w:tr>
    </w:tbl>
    <w:p w14:paraId="6F465C92" w14:textId="77777777" w:rsidR="00103F65" w:rsidRPr="00103F65" w:rsidRDefault="00103F65" w:rsidP="00103F65">
      <w:pPr>
        <w:rPr>
          <w:rFonts w:eastAsia="Calibri" w:cs="Calibri"/>
          <w:lang w:val="en-US"/>
        </w:rPr>
      </w:pPr>
    </w:p>
    <w:p w14:paraId="795A3915" w14:textId="77777777" w:rsidR="00103F65" w:rsidRPr="00103F65" w:rsidRDefault="00103F65" w:rsidP="00103F65">
      <w:pPr>
        <w:rPr>
          <w:rFonts w:eastAsia="Calibri" w:cs="Calibri"/>
          <w:lang w:val="en-US"/>
        </w:rPr>
      </w:pPr>
    </w:p>
    <w:p w14:paraId="154CD823" w14:textId="77777777" w:rsidR="00103F65" w:rsidRPr="00103F65" w:rsidRDefault="00103F65" w:rsidP="00103F65">
      <w:pPr>
        <w:rPr>
          <w:rFonts w:eastAsia="Calibri" w:cs="Calibri"/>
          <w:lang w:val="en-US"/>
        </w:rPr>
      </w:pPr>
      <w:r w:rsidRPr="00103F65">
        <w:rPr>
          <w:rFonts w:eastAsia="Calibri" w:cs="Calibri"/>
          <w:lang w:val="en-US"/>
        </w:rPr>
        <w:t xml:space="preserve">Interested candidates should submit their applications to these job openings. Details of the vacancies can found on MSRP or through the following link </w:t>
      </w:r>
      <w:hyperlink r:id="rId11" w:history="1">
        <w:r w:rsidRPr="00103F65">
          <w:rPr>
            <w:rFonts w:eastAsia="Calibri" w:cs="Calibri"/>
            <w:color w:val="0563C1"/>
            <w:u w:val="single"/>
            <w:lang w:val="en-US"/>
          </w:rPr>
          <w:t>https://www.unhcr.org/careers.html</w:t>
        </w:r>
      </w:hyperlink>
      <w:r w:rsidRPr="00103F65">
        <w:rPr>
          <w:rFonts w:eastAsia="Calibri" w:cs="Calibri"/>
          <w:lang w:val="en-US"/>
        </w:rPr>
        <w:t>.</w:t>
      </w:r>
    </w:p>
    <w:p w14:paraId="400C73C8" w14:textId="77777777" w:rsidR="00103F65" w:rsidRPr="00103F65" w:rsidRDefault="00103F65" w:rsidP="00103F65">
      <w:pPr>
        <w:rPr>
          <w:rFonts w:eastAsia="Calibri" w:cs="Calibri"/>
          <w:lang w:val="en-US"/>
        </w:rPr>
      </w:pPr>
    </w:p>
    <w:p w14:paraId="38C29AEB" w14:textId="77777777" w:rsidR="00103F65" w:rsidRPr="00103F65" w:rsidRDefault="00103F65" w:rsidP="00103F65">
      <w:pPr>
        <w:numPr>
          <w:ilvl w:val="0"/>
          <w:numId w:val="30"/>
        </w:numPr>
        <w:rPr>
          <w:rFonts w:eastAsia="Times New Roman" w:cs="Calibri"/>
          <w:lang w:val="en-US"/>
        </w:rPr>
      </w:pPr>
      <w:r w:rsidRPr="00103F65">
        <w:rPr>
          <w:rFonts w:eastAsia="Times New Roman" w:cs="Calibri"/>
          <w:lang w:val="en-US"/>
        </w:rPr>
        <w:t>For UNHCR staff, please log in to your MSRP account and submit your application through self-service -&gt; Recruiting -&gt; Careers.</w:t>
      </w:r>
    </w:p>
    <w:p w14:paraId="1CBE0C5B" w14:textId="77777777" w:rsidR="00103F65" w:rsidRPr="00103F65" w:rsidRDefault="00103F65" w:rsidP="00103F65">
      <w:pPr>
        <w:numPr>
          <w:ilvl w:val="0"/>
          <w:numId w:val="30"/>
        </w:numPr>
        <w:rPr>
          <w:rFonts w:eastAsia="Times New Roman" w:cs="Calibri"/>
          <w:lang w:val="en-US"/>
        </w:rPr>
      </w:pPr>
      <w:r w:rsidRPr="00103F65">
        <w:rPr>
          <w:rFonts w:eastAsia="Times New Roman" w:cs="Calibri"/>
          <w:lang w:val="en-US"/>
        </w:rPr>
        <w:t>For external applicants, please log in through the following link (</w:t>
      </w:r>
      <w:hyperlink r:id="rId12" w:history="1">
        <w:r w:rsidRPr="00103F65">
          <w:rPr>
            <w:rFonts w:eastAsia="Times New Roman" w:cs="Calibri"/>
            <w:color w:val="0563C1"/>
            <w:u w:val="single"/>
            <w:lang w:val="en-US"/>
          </w:rPr>
          <w:t>click here</w:t>
        </w:r>
      </w:hyperlink>
      <w:r w:rsidRPr="00103F65">
        <w:rPr>
          <w:rFonts w:eastAsia="Times New Roman" w:cs="Calibri"/>
          <w:lang w:val="en-US"/>
        </w:rPr>
        <w:t>), create your profile and submit your application.</w:t>
      </w:r>
    </w:p>
    <w:p w14:paraId="41ECB083" w14:textId="77777777" w:rsidR="00103F65" w:rsidRPr="00103F65" w:rsidRDefault="00103F65" w:rsidP="00103F65">
      <w:pPr>
        <w:numPr>
          <w:ilvl w:val="0"/>
          <w:numId w:val="30"/>
        </w:numPr>
        <w:rPr>
          <w:rFonts w:eastAsia="Times New Roman" w:cs="Calibri"/>
          <w:highlight w:val="cyan"/>
          <w:lang w:val="en-US"/>
        </w:rPr>
      </w:pPr>
      <w:r w:rsidRPr="00103F65">
        <w:rPr>
          <w:rFonts w:eastAsia="Times New Roman" w:cs="Calibri"/>
          <w:highlight w:val="cyan"/>
          <w:lang w:val="en-US"/>
        </w:rPr>
        <w:t xml:space="preserve">Applicants must be nationals </w:t>
      </w:r>
      <w:proofErr w:type="gramStart"/>
      <w:r w:rsidRPr="00103F65">
        <w:rPr>
          <w:rFonts w:eastAsia="Times New Roman" w:cs="Calibri"/>
          <w:highlight w:val="cyan"/>
          <w:lang w:val="en-US"/>
        </w:rPr>
        <w:t>of, and</w:t>
      </w:r>
      <w:proofErr w:type="gramEnd"/>
      <w:r w:rsidRPr="00103F65">
        <w:rPr>
          <w:rFonts w:eastAsia="Times New Roman" w:cs="Calibri"/>
          <w:highlight w:val="cyan"/>
          <w:lang w:val="en-US"/>
        </w:rPr>
        <w:t xml:space="preserve"> be locally recruited within the country of their employment.</w:t>
      </w:r>
    </w:p>
    <w:p w14:paraId="392C1993" w14:textId="77777777" w:rsidR="00FC6EDB" w:rsidRPr="00FC6EDB" w:rsidRDefault="00FC6EDB" w:rsidP="00FC6EDB">
      <w:pPr>
        <w:rPr>
          <w:rFonts w:eastAsia="Calibri" w:cs="Calibri"/>
          <w:lang w:val="en-US"/>
        </w:rPr>
      </w:pPr>
    </w:p>
    <w:p w14:paraId="2BA202D7" w14:textId="77777777" w:rsidR="00FC6EDB" w:rsidRPr="00FC6EDB" w:rsidRDefault="00FC6EDB" w:rsidP="00FC6EDB">
      <w:pPr>
        <w:rPr>
          <w:rFonts w:eastAsia="Calibri" w:cs="Calibri"/>
          <w:lang w:val="en-US"/>
        </w:rPr>
      </w:pPr>
    </w:p>
    <w:p w14:paraId="0153C08F" w14:textId="77777777" w:rsidR="00FC6EDB" w:rsidRPr="00FC6EDB" w:rsidRDefault="00FC6EDB" w:rsidP="00FC6EDB">
      <w:pPr>
        <w:rPr>
          <w:rFonts w:eastAsia="Calibri" w:cs="Calibri"/>
          <w:lang w:val="en-US"/>
        </w:rPr>
      </w:pPr>
      <w:r w:rsidRPr="00FC6EDB">
        <w:rPr>
          <w:rFonts w:eastAsia="Calibri" w:cs="Calibri"/>
          <w:lang w:val="en-US"/>
        </w:rPr>
        <w:t>Best Regards</w:t>
      </w:r>
    </w:p>
    <w:p w14:paraId="09096F58" w14:textId="6998BD24" w:rsidR="00C21783" w:rsidRDefault="00B53EB2" w:rsidP="0031417A">
      <w:pPr>
        <w:jc w:val="both"/>
      </w:pPr>
      <w:r>
        <w:t>UNHCR.</w:t>
      </w:r>
    </w:p>
    <w:p w14:paraId="239D0A16" w14:textId="280D37A7" w:rsidR="007B555D" w:rsidRDefault="007B555D" w:rsidP="0031417A">
      <w:pPr>
        <w:jc w:val="both"/>
      </w:pPr>
    </w:p>
    <w:p w14:paraId="6D1F2616" w14:textId="77777777" w:rsidR="001B3E72" w:rsidRDefault="001B3E72" w:rsidP="001B3E72">
      <w:pPr>
        <w:jc w:val="both"/>
        <w:rPr>
          <w:rFonts w:eastAsia="Calibri"/>
        </w:rPr>
      </w:pPr>
    </w:p>
    <w:p w14:paraId="5CD43B12" w14:textId="77777777" w:rsidR="001B3E72" w:rsidRDefault="001B3E72" w:rsidP="001B3E72">
      <w:pPr>
        <w:jc w:val="both"/>
        <w:rPr>
          <w:rFonts w:eastAsia="Calibri"/>
        </w:rPr>
      </w:pPr>
    </w:p>
    <w:p w14:paraId="1E1CD2D1" w14:textId="77777777" w:rsidR="007B555D" w:rsidRPr="00C21783" w:rsidRDefault="007B555D" w:rsidP="0031417A">
      <w:pPr>
        <w:jc w:val="both"/>
      </w:pPr>
    </w:p>
    <w:sectPr w:rsidR="007B555D" w:rsidRPr="00C21783" w:rsidSect="00AE5367">
      <w:headerReference w:type="default" r:id="rId13"/>
      <w:footerReference w:type="default" r:id="rId14"/>
      <w:pgSz w:w="16838" w:h="11906" w:orient="landscape"/>
      <w:pgMar w:top="1350" w:right="1440" w:bottom="1440" w:left="990" w:header="708" w:footer="599" w:gutter="0"/>
      <w:pgBorders w:offsetFrom="page">
        <w:top w:val="dashSmallGap" w:sz="4" w:space="24" w:color="auto"/>
        <w:left w:val="dashSmallGap" w:sz="4" w:space="24" w:color="auto"/>
        <w:bottom w:val="dashSmallGap" w:sz="4" w:space="24" w:color="auto"/>
        <w:right w:val="dashSmallGap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F8A9EE" w14:textId="77777777" w:rsidR="00840301" w:rsidRDefault="00840301" w:rsidP="005135E6">
      <w:r>
        <w:separator/>
      </w:r>
    </w:p>
  </w:endnote>
  <w:endnote w:type="continuationSeparator" w:id="0">
    <w:p w14:paraId="04D38657" w14:textId="77777777" w:rsidR="00840301" w:rsidRDefault="00840301" w:rsidP="005135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Univers 45 Light">
    <w:altName w:val="Univers 45 Ligh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DFF641" w14:textId="3CB509B7" w:rsidR="0094041F" w:rsidRDefault="0094041F">
    <w:pPr>
      <w:pStyle w:val="Footer"/>
      <w:pBdr>
        <w:top w:val="single" w:sz="4" w:space="1" w:color="D9D9D9" w:themeColor="background1" w:themeShade="D9"/>
      </w:pBdr>
      <w:jc w:val="right"/>
    </w:pPr>
  </w:p>
  <w:p w14:paraId="601291EF" w14:textId="366B38D9" w:rsidR="0094041F" w:rsidRPr="00B64238" w:rsidRDefault="00840301" w:rsidP="0031417A">
    <w:pPr>
      <w:pStyle w:val="Footer"/>
      <w:jc w:val="center"/>
      <w:rPr>
        <w:b/>
        <w:bCs/>
        <w:sz w:val="20"/>
        <w:szCs w:val="20"/>
      </w:rPr>
    </w:pPr>
    <w:hyperlink r:id="rId1" w:history="1">
      <w:r w:rsidR="0031417A" w:rsidRPr="003473EA">
        <w:rPr>
          <w:rStyle w:val="Hyperlink"/>
          <w:b/>
          <w:bCs/>
          <w:sz w:val="20"/>
          <w:szCs w:val="20"/>
        </w:rPr>
        <w:t>https://www.unhcr.org/careers.html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7F9C90" w14:textId="77777777" w:rsidR="00840301" w:rsidRDefault="00840301" w:rsidP="005135E6">
      <w:r>
        <w:separator/>
      </w:r>
    </w:p>
  </w:footnote>
  <w:footnote w:type="continuationSeparator" w:id="0">
    <w:p w14:paraId="4E70F9E2" w14:textId="77777777" w:rsidR="00840301" w:rsidRDefault="00840301" w:rsidP="005135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E2C55F" w14:textId="4AF78C0B" w:rsidR="0094041F" w:rsidRDefault="0094041F" w:rsidP="003722E1">
    <w:pPr>
      <w:pStyle w:val="Header"/>
      <w:tabs>
        <w:tab w:val="clear" w:pos="4513"/>
        <w:tab w:val="clear" w:pos="9026"/>
        <w:tab w:val="left" w:pos="1240"/>
        <w:tab w:val="left" w:pos="6586"/>
      </w:tabs>
    </w:pPr>
    <w:r>
      <w:rPr>
        <w:noProof/>
        <w:lang w:eastAsia="en-GB"/>
      </w:rPr>
      <w:drawing>
        <wp:anchor distT="0" distB="0" distL="114300" distR="114300" simplePos="0" relativeHeight="251657216" behindDoc="1" locked="0" layoutInCell="1" allowOverlap="1" wp14:anchorId="19B3AEE8" wp14:editId="43BCF94C">
          <wp:simplePos x="0" y="0"/>
          <wp:positionH relativeFrom="page">
            <wp:posOffset>71755</wp:posOffset>
          </wp:positionH>
          <wp:positionV relativeFrom="page">
            <wp:posOffset>-3810</wp:posOffset>
          </wp:positionV>
          <wp:extent cx="7560000" cy="1440000"/>
          <wp:effectExtent l="0" t="0" r="3175" b="825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andeau_hau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4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F3A9F">
      <w:rPr>
        <w:noProof/>
        <w:color w:val="323E4F" w:themeColor="text2" w:themeShade="BF"/>
        <w:lang w:eastAsia="en-GB"/>
      </w:rPr>
      <mc:AlternateContent>
        <mc:Choice Requires="wps">
          <w:drawing>
            <wp:anchor distT="45720" distB="45720" distL="114300" distR="114300" simplePos="0" relativeHeight="251663360" behindDoc="1" locked="0" layoutInCell="1" allowOverlap="1" wp14:anchorId="55D20B52" wp14:editId="197E9866">
              <wp:simplePos x="0" y="0"/>
              <wp:positionH relativeFrom="margin">
                <wp:posOffset>2705100</wp:posOffset>
              </wp:positionH>
              <wp:positionV relativeFrom="paragraph">
                <wp:posOffset>39370</wp:posOffset>
              </wp:positionV>
              <wp:extent cx="3860800" cy="928369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60800" cy="92836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BE26E6" w14:textId="4530BC6B" w:rsidR="0094041F" w:rsidRPr="00B24F60" w:rsidRDefault="0031417A" w:rsidP="00ED65E3">
                          <w:pPr>
                            <w:pStyle w:val="Heading2"/>
                            <w:rPr>
                              <w:rFonts w:asciiTheme="minorHAnsi" w:hAnsiTheme="minorHAnsi" w:cstheme="minorHAnsi"/>
                              <w:b/>
                              <w:bCs/>
                              <w:noProof/>
                              <w:sz w:val="28"/>
                              <w:szCs w:val="28"/>
                              <w:lang w:eastAsia="en-GB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b/>
                              <w:bCs/>
                              <w:noProof/>
                              <w:sz w:val="28"/>
                              <w:szCs w:val="28"/>
                              <w:lang w:eastAsia="en-GB"/>
                            </w:rPr>
                            <w:t xml:space="preserve">UNHCR </w:t>
                          </w:r>
                          <w:r w:rsidRPr="0031417A">
                            <w:rPr>
                              <w:rFonts w:asciiTheme="minorHAnsi" w:hAnsiTheme="minorHAnsi" w:cstheme="minorHAnsi"/>
                              <w:b/>
                              <w:bCs/>
                              <w:noProof/>
                              <w:sz w:val="28"/>
                              <w:szCs w:val="28"/>
                              <w:lang w:eastAsia="en-GB"/>
                            </w:rPr>
                            <w:t xml:space="preserve">Syria </w:t>
                          </w:r>
                          <w:r>
                            <w:rPr>
                              <w:rFonts w:asciiTheme="minorHAnsi" w:hAnsiTheme="minorHAnsi" w:cstheme="minorHAnsi"/>
                              <w:b/>
                              <w:bCs/>
                              <w:noProof/>
                              <w:sz w:val="28"/>
                              <w:szCs w:val="28"/>
                              <w:lang w:eastAsia="en-GB"/>
                            </w:rPr>
                            <w:t xml:space="preserve">- </w:t>
                          </w:r>
                          <w:r w:rsidRPr="0031417A">
                            <w:rPr>
                              <w:rFonts w:asciiTheme="minorHAnsi" w:hAnsiTheme="minorHAnsi" w:cstheme="minorHAnsi"/>
                              <w:b/>
                              <w:bCs/>
                              <w:noProof/>
                              <w:sz w:val="28"/>
                              <w:szCs w:val="28"/>
                              <w:lang w:eastAsia="en-GB"/>
                            </w:rPr>
                            <w:t>New Job Opening</w:t>
                          </w:r>
                          <w:r>
                            <w:rPr>
                              <w:rFonts w:asciiTheme="minorHAnsi" w:hAnsiTheme="minorHAnsi" w:cstheme="minorHAnsi"/>
                              <w:b/>
                              <w:bCs/>
                              <w:noProof/>
                              <w:sz w:val="28"/>
                              <w:szCs w:val="28"/>
                              <w:lang w:eastAsia="en-GB"/>
                            </w:rPr>
                            <w:t>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5D20B5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13pt;margin-top:3.1pt;width:304pt;height:73.1pt;z-index:-25165312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" filled="f" stroked="f">
              <v:textbox style="mso-fit-shape-to-text:t">
                <w:txbxContent>
                  <w:p w14:paraId="10BE26E6" w14:textId="4530BC6B" w:rsidR="0094041F" w:rsidRPr="00B24F60" w:rsidRDefault="0031417A" w:rsidP="00ED65E3">
                    <w:pPr>
                      <w:pStyle w:val="Heading2"/>
                      <w:rPr>
                        <w:rFonts w:asciiTheme="minorHAnsi" w:hAnsiTheme="minorHAnsi" w:cstheme="minorHAnsi"/>
                        <w:b/>
                        <w:bCs/>
                        <w:noProof/>
                        <w:sz w:val="28"/>
                        <w:szCs w:val="28"/>
                        <w:lang w:eastAsia="en-GB"/>
                      </w:rPr>
                    </w:pPr>
                    <w:r>
                      <w:rPr>
                        <w:rFonts w:asciiTheme="minorHAnsi" w:hAnsiTheme="minorHAnsi" w:cstheme="minorHAnsi"/>
                        <w:b/>
                        <w:bCs/>
                        <w:noProof/>
                        <w:sz w:val="28"/>
                        <w:szCs w:val="28"/>
                        <w:lang w:eastAsia="en-GB"/>
                      </w:rPr>
                      <w:t xml:space="preserve">UNHCR </w:t>
                    </w:r>
                    <w:r w:rsidRPr="0031417A">
                      <w:rPr>
                        <w:rFonts w:asciiTheme="minorHAnsi" w:hAnsiTheme="minorHAnsi" w:cstheme="minorHAnsi"/>
                        <w:b/>
                        <w:bCs/>
                        <w:noProof/>
                        <w:sz w:val="28"/>
                        <w:szCs w:val="28"/>
                        <w:lang w:eastAsia="en-GB"/>
                      </w:rPr>
                      <w:t xml:space="preserve">Syria </w:t>
                    </w:r>
                    <w:r>
                      <w:rPr>
                        <w:rFonts w:asciiTheme="minorHAnsi" w:hAnsiTheme="minorHAnsi" w:cstheme="minorHAnsi"/>
                        <w:b/>
                        <w:bCs/>
                        <w:noProof/>
                        <w:sz w:val="28"/>
                        <w:szCs w:val="28"/>
                        <w:lang w:eastAsia="en-GB"/>
                      </w:rPr>
                      <w:t xml:space="preserve">- </w:t>
                    </w:r>
                    <w:r w:rsidRPr="0031417A">
                      <w:rPr>
                        <w:rFonts w:asciiTheme="minorHAnsi" w:hAnsiTheme="minorHAnsi" w:cstheme="minorHAnsi"/>
                        <w:b/>
                        <w:bCs/>
                        <w:noProof/>
                        <w:sz w:val="28"/>
                        <w:szCs w:val="28"/>
                        <w:lang w:eastAsia="en-GB"/>
                      </w:rPr>
                      <w:t>New Job Opening</w:t>
                    </w:r>
                    <w:r>
                      <w:rPr>
                        <w:rFonts w:asciiTheme="minorHAnsi" w:hAnsiTheme="minorHAnsi" w:cstheme="minorHAnsi"/>
                        <w:b/>
                        <w:bCs/>
                        <w:noProof/>
                        <w:sz w:val="28"/>
                        <w:szCs w:val="28"/>
                        <w:lang w:eastAsia="en-GB"/>
                      </w:rPr>
                      <w:t>s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063DD"/>
    <w:multiLevelType w:val="hybridMultilevel"/>
    <w:tmpl w:val="BF18AB38"/>
    <w:lvl w:ilvl="0" w:tplc="8ED02B9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B551EB"/>
    <w:multiLevelType w:val="hybridMultilevel"/>
    <w:tmpl w:val="FA16BD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AD6931"/>
    <w:multiLevelType w:val="hybridMultilevel"/>
    <w:tmpl w:val="3BA23844"/>
    <w:lvl w:ilvl="0" w:tplc="DE5CF2AC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8F4855"/>
    <w:multiLevelType w:val="hybridMultilevel"/>
    <w:tmpl w:val="2C088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C375E"/>
    <w:multiLevelType w:val="hybridMultilevel"/>
    <w:tmpl w:val="721C0146"/>
    <w:lvl w:ilvl="0" w:tplc="8ED02B9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6625BC"/>
    <w:multiLevelType w:val="hybridMultilevel"/>
    <w:tmpl w:val="D03C2E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B57088"/>
    <w:multiLevelType w:val="hybridMultilevel"/>
    <w:tmpl w:val="722CA0AA"/>
    <w:lvl w:ilvl="0" w:tplc="F6862E30">
      <w:numFmt w:val="bullet"/>
      <w:lvlText w:val="-"/>
      <w:lvlJc w:val="left"/>
      <w:pPr>
        <w:ind w:left="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19CB327B"/>
    <w:multiLevelType w:val="hybridMultilevel"/>
    <w:tmpl w:val="AECA305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061AEE"/>
    <w:multiLevelType w:val="hybridMultilevel"/>
    <w:tmpl w:val="8BD4C7FE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FA4082D"/>
    <w:multiLevelType w:val="hybridMultilevel"/>
    <w:tmpl w:val="38FEED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ED6C72"/>
    <w:multiLevelType w:val="hybridMultilevel"/>
    <w:tmpl w:val="871E1858"/>
    <w:lvl w:ilvl="0" w:tplc="6484A9E6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1612C8B"/>
    <w:multiLevelType w:val="hybridMultilevel"/>
    <w:tmpl w:val="7972763C"/>
    <w:lvl w:ilvl="0" w:tplc="DD70CD80">
      <w:start w:val="1"/>
      <w:numFmt w:val="decimal"/>
      <w:lvlText w:val="%1."/>
      <w:lvlJc w:val="left"/>
      <w:pPr>
        <w:ind w:left="1352" w:hanging="360"/>
      </w:pPr>
      <w:rPr>
        <w:b w:val="0"/>
        <w:color w:val="auto"/>
        <w:sz w:val="22"/>
        <w:szCs w:val="22"/>
      </w:rPr>
    </w:lvl>
    <w:lvl w:ilvl="1" w:tplc="23E67792">
      <w:start w:val="1"/>
      <w:numFmt w:val="lowerLetter"/>
      <w:lvlText w:val="%2."/>
      <w:lvlJc w:val="left"/>
      <w:pPr>
        <w:ind w:left="1364" w:hanging="360"/>
      </w:pPr>
      <w:rPr>
        <w:i w:val="0"/>
      </w:rPr>
    </w:lvl>
    <w:lvl w:ilvl="2" w:tplc="D0D039D8">
      <w:start w:val="1"/>
      <w:numFmt w:val="lowerRoman"/>
      <w:lvlText w:val="%3."/>
      <w:lvlJc w:val="right"/>
      <w:pPr>
        <w:ind w:left="2084" w:hanging="180"/>
      </w:pPr>
      <w:rPr>
        <w:i w:val="0"/>
      </w:rPr>
    </w:lvl>
    <w:lvl w:ilvl="3" w:tplc="0809000F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216D04F5"/>
    <w:multiLevelType w:val="hybridMultilevel"/>
    <w:tmpl w:val="FB04832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664F91"/>
    <w:multiLevelType w:val="hybridMultilevel"/>
    <w:tmpl w:val="8014FD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6F130A"/>
    <w:multiLevelType w:val="hybridMultilevel"/>
    <w:tmpl w:val="54022086"/>
    <w:lvl w:ilvl="0" w:tplc="52F04F5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843568"/>
    <w:multiLevelType w:val="hybridMultilevel"/>
    <w:tmpl w:val="CF2EC9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285220"/>
    <w:multiLevelType w:val="hybridMultilevel"/>
    <w:tmpl w:val="63F882A0"/>
    <w:lvl w:ilvl="0" w:tplc="AE6030C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DA45126"/>
    <w:multiLevelType w:val="hybridMultilevel"/>
    <w:tmpl w:val="CE226458"/>
    <w:lvl w:ilvl="0" w:tplc="FD7E568C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E4C0F49"/>
    <w:multiLevelType w:val="hybridMultilevel"/>
    <w:tmpl w:val="2948F8FA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54FC056E"/>
    <w:multiLevelType w:val="hybridMultilevel"/>
    <w:tmpl w:val="04C2D78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6387526"/>
    <w:multiLevelType w:val="hybridMultilevel"/>
    <w:tmpl w:val="EA1E27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1C7A5C"/>
    <w:multiLevelType w:val="hybridMultilevel"/>
    <w:tmpl w:val="D5A01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A70B1E"/>
    <w:multiLevelType w:val="hybridMultilevel"/>
    <w:tmpl w:val="C532AA5A"/>
    <w:lvl w:ilvl="0" w:tplc="DEF025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394705F"/>
    <w:multiLevelType w:val="hybridMultilevel"/>
    <w:tmpl w:val="721C0146"/>
    <w:lvl w:ilvl="0" w:tplc="8ED02B9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834A36"/>
    <w:multiLevelType w:val="hybridMultilevel"/>
    <w:tmpl w:val="92E03496"/>
    <w:lvl w:ilvl="0" w:tplc="9F30783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D67032"/>
    <w:multiLevelType w:val="hybridMultilevel"/>
    <w:tmpl w:val="E4E00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D91F2A"/>
    <w:multiLevelType w:val="hybridMultilevel"/>
    <w:tmpl w:val="38FEED7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21"/>
  </w:num>
  <w:num w:numId="4">
    <w:abstractNumId w:val="25"/>
  </w:num>
  <w:num w:numId="5">
    <w:abstractNumId w:val="3"/>
  </w:num>
  <w:num w:numId="6">
    <w:abstractNumId w:val="15"/>
  </w:num>
  <w:num w:numId="7">
    <w:abstractNumId w:val="5"/>
  </w:num>
  <w:num w:numId="8">
    <w:abstractNumId w:val="20"/>
  </w:num>
  <w:num w:numId="9">
    <w:abstractNumId w:val="11"/>
  </w:num>
  <w:num w:numId="10">
    <w:abstractNumId w:val="1"/>
  </w:num>
  <w:num w:numId="11">
    <w:abstractNumId w:val="23"/>
  </w:num>
  <w:num w:numId="12">
    <w:abstractNumId w:val="19"/>
  </w:num>
  <w:num w:numId="13">
    <w:abstractNumId w:val="18"/>
  </w:num>
  <w:num w:numId="14">
    <w:abstractNumId w:val="14"/>
  </w:num>
  <w:num w:numId="15">
    <w:abstractNumId w:val="9"/>
  </w:num>
  <w:num w:numId="16">
    <w:abstractNumId w:val="10"/>
  </w:num>
  <w:num w:numId="17">
    <w:abstractNumId w:val="0"/>
  </w:num>
  <w:num w:numId="18">
    <w:abstractNumId w:val="4"/>
  </w:num>
  <w:num w:numId="19">
    <w:abstractNumId w:val="9"/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4"/>
  </w:num>
  <w:num w:numId="22">
    <w:abstractNumId w:val="22"/>
  </w:num>
  <w:num w:numId="23">
    <w:abstractNumId w:val="7"/>
  </w:num>
  <w:num w:numId="24">
    <w:abstractNumId w:val="6"/>
  </w:num>
  <w:num w:numId="25">
    <w:abstractNumId w:val="16"/>
  </w:num>
  <w:num w:numId="26">
    <w:abstractNumId w:val="17"/>
  </w:num>
  <w:num w:numId="27">
    <w:abstractNumId w:val="26"/>
  </w:num>
  <w:num w:numId="28">
    <w:abstractNumId w:val="13"/>
  </w:num>
  <w:num w:numId="29">
    <w:abstractNumId w:val="12"/>
  </w:num>
  <w:num w:numId="30">
    <w:abstractNumId w:val="1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NDEzNTQ3NDY1NjJT0lEKTi0uzszPAykwNKgFAPkK+a0tAAAA"/>
  </w:docVars>
  <w:rsids>
    <w:rsidRoot w:val="00D47D30"/>
    <w:rsid w:val="00002EE7"/>
    <w:rsid w:val="000077C2"/>
    <w:rsid w:val="0001375F"/>
    <w:rsid w:val="00015AE8"/>
    <w:rsid w:val="00015B36"/>
    <w:rsid w:val="00017EEE"/>
    <w:rsid w:val="00024AB3"/>
    <w:rsid w:val="00033AB7"/>
    <w:rsid w:val="0003781E"/>
    <w:rsid w:val="00057FF7"/>
    <w:rsid w:val="00063191"/>
    <w:rsid w:val="000753B2"/>
    <w:rsid w:val="00084F01"/>
    <w:rsid w:val="00090580"/>
    <w:rsid w:val="00096BC7"/>
    <w:rsid w:val="000A193A"/>
    <w:rsid w:val="000A50D5"/>
    <w:rsid w:val="000B70D2"/>
    <w:rsid w:val="000C07DA"/>
    <w:rsid w:val="000D3783"/>
    <w:rsid w:val="000D4226"/>
    <w:rsid w:val="000E5CF9"/>
    <w:rsid w:val="000F405E"/>
    <w:rsid w:val="001033A9"/>
    <w:rsid w:val="00103F65"/>
    <w:rsid w:val="00115274"/>
    <w:rsid w:val="0012538F"/>
    <w:rsid w:val="00127366"/>
    <w:rsid w:val="001300CA"/>
    <w:rsid w:val="00130F31"/>
    <w:rsid w:val="0013487D"/>
    <w:rsid w:val="00141500"/>
    <w:rsid w:val="0015075B"/>
    <w:rsid w:val="00150A77"/>
    <w:rsid w:val="00151D58"/>
    <w:rsid w:val="001542E6"/>
    <w:rsid w:val="001607A9"/>
    <w:rsid w:val="00160BB0"/>
    <w:rsid w:val="00164538"/>
    <w:rsid w:val="001659A4"/>
    <w:rsid w:val="00167716"/>
    <w:rsid w:val="001709B4"/>
    <w:rsid w:val="00172314"/>
    <w:rsid w:val="0018109A"/>
    <w:rsid w:val="00184E18"/>
    <w:rsid w:val="001860DD"/>
    <w:rsid w:val="00187B9B"/>
    <w:rsid w:val="00191D0A"/>
    <w:rsid w:val="00197675"/>
    <w:rsid w:val="001A0EED"/>
    <w:rsid w:val="001A3980"/>
    <w:rsid w:val="001A5309"/>
    <w:rsid w:val="001A68A4"/>
    <w:rsid w:val="001A75D0"/>
    <w:rsid w:val="001A7BF4"/>
    <w:rsid w:val="001B1E28"/>
    <w:rsid w:val="001B3177"/>
    <w:rsid w:val="001B3E72"/>
    <w:rsid w:val="001B666F"/>
    <w:rsid w:val="001C39CE"/>
    <w:rsid w:val="001D515E"/>
    <w:rsid w:val="001E21E2"/>
    <w:rsid w:val="001E2B27"/>
    <w:rsid w:val="001F6396"/>
    <w:rsid w:val="0020135A"/>
    <w:rsid w:val="00201B79"/>
    <w:rsid w:val="00202C88"/>
    <w:rsid w:val="00203F0E"/>
    <w:rsid w:val="00210999"/>
    <w:rsid w:val="00211CCE"/>
    <w:rsid w:val="00216BA9"/>
    <w:rsid w:val="002257DB"/>
    <w:rsid w:val="00226E32"/>
    <w:rsid w:val="00237E5A"/>
    <w:rsid w:val="002455AD"/>
    <w:rsid w:val="0025200E"/>
    <w:rsid w:val="00253369"/>
    <w:rsid w:val="00253FBC"/>
    <w:rsid w:val="00254D9D"/>
    <w:rsid w:val="00255B60"/>
    <w:rsid w:val="002571A8"/>
    <w:rsid w:val="0025781B"/>
    <w:rsid w:val="00261D43"/>
    <w:rsid w:val="0028691F"/>
    <w:rsid w:val="00292847"/>
    <w:rsid w:val="00292E77"/>
    <w:rsid w:val="002A0887"/>
    <w:rsid w:val="002A3D13"/>
    <w:rsid w:val="002A53C2"/>
    <w:rsid w:val="002B2DF5"/>
    <w:rsid w:val="002B591B"/>
    <w:rsid w:val="002C42DE"/>
    <w:rsid w:val="002C7E86"/>
    <w:rsid w:val="002D1D8E"/>
    <w:rsid w:val="002D2E1B"/>
    <w:rsid w:val="002D5BC7"/>
    <w:rsid w:val="002D6C0C"/>
    <w:rsid w:val="002F1015"/>
    <w:rsid w:val="002F3873"/>
    <w:rsid w:val="00302950"/>
    <w:rsid w:val="00302E9E"/>
    <w:rsid w:val="00303C6D"/>
    <w:rsid w:val="0030410B"/>
    <w:rsid w:val="003066DA"/>
    <w:rsid w:val="0031417A"/>
    <w:rsid w:val="00320392"/>
    <w:rsid w:val="00320F53"/>
    <w:rsid w:val="0032225B"/>
    <w:rsid w:val="00324EC8"/>
    <w:rsid w:val="003262A5"/>
    <w:rsid w:val="00327EEB"/>
    <w:rsid w:val="00333B94"/>
    <w:rsid w:val="00335BB5"/>
    <w:rsid w:val="00340CC9"/>
    <w:rsid w:val="00342C7B"/>
    <w:rsid w:val="003452D9"/>
    <w:rsid w:val="003504F3"/>
    <w:rsid w:val="00362DB3"/>
    <w:rsid w:val="0036375C"/>
    <w:rsid w:val="00365E81"/>
    <w:rsid w:val="0037107C"/>
    <w:rsid w:val="003722E1"/>
    <w:rsid w:val="00377245"/>
    <w:rsid w:val="003828FB"/>
    <w:rsid w:val="00393DE6"/>
    <w:rsid w:val="003A0E0A"/>
    <w:rsid w:val="003A0FEA"/>
    <w:rsid w:val="003B118A"/>
    <w:rsid w:val="003B405F"/>
    <w:rsid w:val="003B5138"/>
    <w:rsid w:val="003B7B26"/>
    <w:rsid w:val="003C203F"/>
    <w:rsid w:val="003C7171"/>
    <w:rsid w:val="003D64B4"/>
    <w:rsid w:val="003D6779"/>
    <w:rsid w:val="003E3D2E"/>
    <w:rsid w:val="003E75E8"/>
    <w:rsid w:val="003F498E"/>
    <w:rsid w:val="003F7AFC"/>
    <w:rsid w:val="00410644"/>
    <w:rsid w:val="0041314A"/>
    <w:rsid w:val="004213F2"/>
    <w:rsid w:val="00427762"/>
    <w:rsid w:val="00427774"/>
    <w:rsid w:val="004350C4"/>
    <w:rsid w:val="00435946"/>
    <w:rsid w:val="00435C95"/>
    <w:rsid w:val="004417F1"/>
    <w:rsid w:val="0045380F"/>
    <w:rsid w:val="0045494E"/>
    <w:rsid w:val="00463546"/>
    <w:rsid w:val="004647B7"/>
    <w:rsid w:val="00464A65"/>
    <w:rsid w:val="0047306A"/>
    <w:rsid w:val="00477321"/>
    <w:rsid w:val="00481D89"/>
    <w:rsid w:val="00482FDA"/>
    <w:rsid w:val="004925FC"/>
    <w:rsid w:val="004B0FD8"/>
    <w:rsid w:val="004B66B0"/>
    <w:rsid w:val="004C1D81"/>
    <w:rsid w:val="004C1DCD"/>
    <w:rsid w:val="004C311C"/>
    <w:rsid w:val="004D05CB"/>
    <w:rsid w:val="004D319D"/>
    <w:rsid w:val="004D5A0C"/>
    <w:rsid w:val="004E0788"/>
    <w:rsid w:val="004E282B"/>
    <w:rsid w:val="004E6630"/>
    <w:rsid w:val="004E69A0"/>
    <w:rsid w:val="004F1D41"/>
    <w:rsid w:val="004F3459"/>
    <w:rsid w:val="004F648E"/>
    <w:rsid w:val="0050388F"/>
    <w:rsid w:val="00507F71"/>
    <w:rsid w:val="005135E6"/>
    <w:rsid w:val="0051561E"/>
    <w:rsid w:val="00515F23"/>
    <w:rsid w:val="0051626A"/>
    <w:rsid w:val="00521BBF"/>
    <w:rsid w:val="0052370B"/>
    <w:rsid w:val="00525F9E"/>
    <w:rsid w:val="00527955"/>
    <w:rsid w:val="00530622"/>
    <w:rsid w:val="00550063"/>
    <w:rsid w:val="005556CA"/>
    <w:rsid w:val="00567EFA"/>
    <w:rsid w:val="00576A70"/>
    <w:rsid w:val="00576E7D"/>
    <w:rsid w:val="005B2DE8"/>
    <w:rsid w:val="005C28B3"/>
    <w:rsid w:val="005D0CA8"/>
    <w:rsid w:val="005D1E14"/>
    <w:rsid w:val="005D6D46"/>
    <w:rsid w:val="005D74C6"/>
    <w:rsid w:val="005E0F23"/>
    <w:rsid w:val="005E2C95"/>
    <w:rsid w:val="005E699D"/>
    <w:rsid w:val="005F28B7"/>
    <w:rsid w:val="00605D94"/>
    <w:rsid w:val="00610927"/>
    <w:rsid w:val="00611CA5"/>
    <w:rsid w:val="006168EA"/>
    <w:rsid w:val="00622213"/>
    <w:rsid w:val="006255DC"/>
    <w:rsid w:val="00625E23"/>
    <w:rsid w:val="006279DD"/>
    <w:rsid w:val="00631491"/>
    <w:rsid w:val="00631CFA"/>
    <w:rsid w:val="00634D4D"/>
    <w:rsid w:val="006421C0"/>
    <w:rsid w:val="006462E9"/>
    <w:rsid w:val="00651175"/>
    <w:rsid w:val="00654588"/>
    <w:rsid w:val="00656C58"/>
    <w:rsid w:val="0066080D"/>
    <w:rsid w:val="00662372"/>
    <w:rsid w:val="0066358E"/>
    <w:rsid w:val="0066500C"/>
    <w:rsid w:val="00670E85"/>
    <w:rsid w:val="006737AF"/>
    <w:rsid w:val="00682A6C"/>
    <w:rsid w:val="006837CF"/>
    <w:rsid w:val="0068445F"/>
    <w:rsid w:val="00685C10"/>
    <w:rsid w:val="0069104E"/>
    <w:rsid w:val="00694C18"/>
    <w:rsid w:val="006A0F55"/>
    <w:rsid w:val="006A347E"/>
    <w:rsid w:val="006A6514"/>
    <w:rsid w:val="006A69DA"/>
    <w:rsid w:val="006B476B"/>
    <w:rsid w:val="006C4D5D"/>
    <w:rsid w:val="006E4CED"/>
    <w:rsid w:val="006E7FD0"/>
    <w:rsid w:val="0070490C"/>
    <w:rsid w:val="00721024"/>
    <w:rsid w:val="00733DC1"/>
    <w:rsid w:val="00736395"/>
    <w:rsid w:val="007379BA"/>
    <w:rsid w:val="00740099"/>
    <w:rsid w:val="0076061E"/>
    <w:rsid w:val="0076247F"/>
    <w:rsid w:val="00763429"/>
    <w:rsid w:val="00767889"/>
    <w:rsid w:val="0077032C"/>
    <w:rsid w:val="007730F7"/>
    <w:rsid w:val="007831C7"/>
    <w:rsid w:val="00790DB1"/>
    <w:rsid w:val="0079533F"/>
    <w:rsid w:val="00797779"/>
    <w:rsid w:val="007A345C"/>
    <w:rsid w:val="007A4F99"/>
    <w:rsid w:val="007A5EC1"/>
    <w:rsid w:val="007A7629"/>
    <w:rsid w:val="007B3A78"/>
    <w:rsid w:val="007B4684"/>
    <w:rsid w:val="007B555D"/>
    <w:rsid w:val="007B6607"/>
    <w:rsid w:val="007B6832"/>
    <w:rsid w:val="007C254A"/>
    <w:rsid w:val="007C60C2"/>
    <w:rsid w:val="007C7FD1"/>
    <w:rsid w:val="007D3FA5"/>
    <w:rsid w:val="007E7143"/>
    <w:rsid w:val="007E7390"/>
    <w:rsid w:val="007F28BD"/>
    <w:rsid w:val="007F2F3E"/>
    <w:rsid w:val="007F4D29"/>
    <w:rsid w:val="007F5151"/>
    <w:rsid w:val="00801F15"/>
    <w:rsid w:val="008026B8"/>
    <w:rsid w:val="0080303B"/>
    <w:rsid w:val="008032D4"/>
    <w:rsid w:val="00825EC3"/>
    <w:rsid w:val="008270C3"/>
    <w:rsid w:val="00832788"/>
    <w:rsid w:val="008345D2"/>
    <w:rsid w:val="00837B68"/>
    <w:rsid w:val="00840301"/>
    <w:rsid w:val="00840558"/>
    <w:rsid w:val="0084316B"/>
    <w:rsid w:val="008436BE"/>
    <w:rsid w:val="008456E3"/>
    <w:rsid w:val="00866604"/>
    <w:rsid w:val="00867ABC"/>
    <w:rsid w:val="00871272"/>
    <w:rsid w:val="00874079"/>
    <w:rsid w:val="00885AB5"/>
    <w:rsid w:val="00887B83"/>
    <w:rsid w:val="00891CFC"/>
    <w:rsid w:val="00895B9D"/>
    <w:rsid w:val="008A2240"/>
    <w:rsid w:val="008C0E51"/>
    <w:rsid w:val="008C3BEC"/>
    <w:rsid w:val="008D17B5"/>
    <w:rsid w:val="008D2041"/>
    <w:rsid w:val="008D6334"/>
    <w:rsid w:val="008D6A52"/>
    <w:rsid w:val="008D6E12"/>
    <w:rsid w:val="008D6EE4"/>
    <w:rsid w:val="008D7F58"/>
    <w:rsid w:val="008E248B"/>
    <w:rsid w:val="008E3C4A"/>
    <w:rsid w:val="008E7308"/>
    <w:rsid w:val="008F2403"/>
    <w:rsid w:val="008F4089"/>
    <w:rsid w:val="008F4325"/>
    <w:rsid w:val="008F457F"/>
    <w:rsid w:val="0090460B"/>
    <w:rsid w:val="0090493C"/>
    <w:rsid w:val="00904D10"/>
    <w:rsid w:val="00914125"/>
    <w:rsid w:val="0091578F"/>
    <w:rsid w:val="00916DD4"/>
    <w:rsid w:val="00921AFD"/>
    <w:rsid w:val="009235F1"/>
    <w:rsid w:val="00923F7A"/>
    <w:rsid w:val="009324EE"/>
    <w:rsid w:val="00932BFB"/>
    <w:rsid w:val="009332AC"/>
    <w:rsid w:val="00937157"/>
    <w:rsid w:val="0094041F"/>
    <w:rsid w:val="00944975"/>
    <w:rsid w:val="00947F90"/>
    <w:rsid w:val="00950B1B"/>
    <w:rsid w:val="0095179C"/>
    <w:rsid w:val="009518C9"/>
    <w:rsid w:val="00953551"/>
    <w:rsid w:val="00955A02"/>
    <w:rsid w:val="00956EAF"/>
    <w:rsid w:val="00963CD0"/>
    <w:rsid w:val="009649BA"/>
    <w:rsid w:val="0097280F"/>
    <w:rsid w:val="00972BFD"/>
    <w:rsid w:val="009806F4"/>
    <w:rsid w:val="00983D5A"/>
    <w:rsid w:val="00984A5D"/>
    <w:rsid w:val="00991947"/>
    <w:rsid w:val="00991F2E"/>
    <w:rsid w:val="009928A4"/>
    <w:rsid w:val="0099764F"/>
    <w:rsid w:val="00997928"/>
    <w:rsid w:val="009A4988"/>
    <w:rsid w:val="009A61DE"/>
    <w:rsid w:val="009B086E"/>
    <w:rsid w:val="009B31E7"/>
    <w:rsid w:val="009B4753"/>
    <w:rsid w:val="009B5029"/>
    <w:rsid w:val="009C5D0F"/>
    <w:rsid w:val="009C71DD"/>
    <w:rsid w:val="009D10C3"/>
    <w:rsid w:val="009E491F"/>
    <w:rsid w:val="009E6C3B"/>
    <w:rsid w:val="009F2849"/>
    <w:rsid w:val="009F29C3"/>
    <w:rsid w:val="009F31B9"/>
    <w:rsid w:val="009F4D27"/>
    <w:rsid w:val="00A05D4D"/>
    <w:rsid w:val="00A11246"/>
    <w:rsid w:val="00A131A9"/>
    <w:rsid w:val="00A21A25"/>
    <w:rsid w:val="00A25DEE"/>
    <w:rsid w:val="00A268A6"/>
    <w:rsid w:val="00A27D66"/>
    <w:rsid w:val="00A31AD6"/>
    <w:rsid w:val="00A3476D"/>
    <w:rsid w:val="00A41866"/>
    <w:rsid w:val="00A55CC9"/>
    <w:rsid w:val="00A55DCA"/>
    <w:rsid w:val="00A700CE"/>
    <w:rsid w:val="00A72766"/>
    <w:rsid w:val="00A77318"/>
    <w:rsid w:val="00A816A9"/>
    <w:rsid w:val="00A856BF"/>
    <w:rsid w:val="00A85DA5"/>
    <w:rsid w:val="00A8613E"/>
    <w:rsid w:val="00A87814"/>
    <w:rsid w:val="00A9213B"/>
    <w:rsid w:val="00AB7123"/>
    <w:rsid w:val="00AE19ED"/>
    <w:rsid w:val="00AE1F6D"/>
    <w:rsid w:val="00AE2A36"/>
    <w:rsid w:val="00AE5367"/>
    <w:rsid w:val="00AE60B7"/>
    <w:rsid w:val="00AE6206"/>
    <w:rsid w:val="00AF5047"/>
    <w:rsid w:val="00AF68E3"/>
    <w:rsid w:val="00AF7B22"/>
    <w:rsid w:val="00B1171F"/>
    <w:rsid w:val="00B11AC5"/>
    <w:rsid w:val="00B129D7"/>
    <w:rsid w:val="00B162FC"/>
    <w:rsid w:val="00B24DD6"/>
    <w:rsid w:val="00B24F60"/>
    <w:rsid w:val="00B25CF7"/>
    <w:rsid w:val="00B278AC"/>
    <w:rsid w:val="00B3399B"/>
    <w:rsid w:val="00B343DA"/>
    <w:rsid w:val="00B34FA0"/>
    <w:rsid w:val="00B51659"/>
    <w:rsid w:val="00B53EB2"/>
    <w:rsid w:val="00B55A78"/>
    <w:rsid w:val="00B61403"/>
    <w:rsid w:val="00B6408D"/>
    <w:rsid w:val="00B64238"/>
    <w:rsid w:val="00B67A94"/>
    <w:rsid w:val="00B708A2"/>
    <w:rsid w:val="00B71C1F"/>
    <w:rsid w:val="00B86AE0"/>
    <w:rsid w:val="00B87C1E"/>
    <w:rsid w:val="00B91448"/>
    <w:rsid w:val="00B939DA"/>
    <w:rsid w:val="00BB53B8"/>
    <w:rsid w:val="00BC0DCF"/>
    <w:rsid w:val="00BC3AC3"/>
    <w:rsid w:val="00BD3025"/>
    <w:rsid w:val="00BE6E7D"/>
    <w:rsid w:val="00BF086B"/>
    <w:rsid w:val="00BF107A"/>
    <w:rsid w:val="00BF11E0"/>
    <w:rsid w:val="00BF4C36"/>
    <w:rsid w:val="00BF6BD8"/>
    <w:rsid w:val="00BF7B47"/>
    <w:rsid w:val="00C05B05"/>
    <w:rsid w:val="00C07A68"/>
    <w:rsid w:val="00C12C7E"/>
    <w:rsid w:val="00C13B6B"/>
    <w:rsid w:val="00C14042"/>
    <w:rsid w:val="00C21783"/>
    <w:rsid w:val="00C22BF9"/>
    <w:rsid w:val="00C268BA"/>
    <w:rsid w:val="00C30160"/>
    <w:rsid w:val="00C357CE"/>
    <w:rsid w:val="00C47B12"/>
    <w:rsid w:val="00C52091"/>
    <w:rsid w:val="00C555E3"/>
    <w:rsid w:val="00C5727F"/>
    <w:rsid w:val="00C61FC0"/>
    <w:rsid w:val="00C65B0B"/>
    <w:rsid w:val="00C71870"/>
    <w:rsid w:val="00C8212F"/>
    <w:rsid w:val="00CB13AE"/>
    <w:rsid w:val="00CB28B5"/>
    <w:rsid w:val="00CB5565"/>
    <w:rsid w:val="00CC376C"/>
    <w:rsid w:val="00CE0909"/>
    <w:rsid w:val="00CE4016"/>
    <w:rsid w:val="00CE4A91"/>
    <w:rsid w:val="00CE4FF2"/>
    <w:rsid w:val="00CE751A"/>
    <w:rsid w:val="00CF3822"/>
    <w:rsid w:val="00CF640E"/>
    <w:rsid w:val="00D04C7C"/>
    <w:rsid w:val="00D053B2"/>
    <w:rsid w:val="00D13EA8"/>
    <w:rsid w:val="00D173B2"/>
    <w:rsid w:val="00D177E0"/>
    <w:rsid w:val="00D214B1"/>
    <w:rsid w:val="00D22B8A"/>
    <w:rsid w:val="00D319B2"/>
    <w:rsid w:val="00D31D2B"/>
    <w:rsid w:val="00D35810"/>
    <w:rsid w:val="00D421F2"/>
    <w:rsid w:val="00D4345D"/>
    <w:rsid w:val="00D475E0"/>
    <w:rsid w:val="00D47D30"/>
    <w:rsid w:val="00D51E11"/>
    <w:rsid w:val="00D5266F"/>
    <w:rsid w:val="00D54F5B"/>
    <w:rsid w:val="00D65845"/>
    <w:rsid w:val="00D771C2"/>
    <w:rsid w:val="00D80318"/>
    <w:rsid w:val="00D90C4D"/>
    <w:rsid w:val="00D9182B"/>
    <w:rsid w:val="00DA416E"/>
    <w:rsid w:val="00DA5C05"/>
    <w:rsid w:val="00DA686F"/>
    <w:rsid w:val="00DB3A90"/>
    <w:rsid w:val="00DE0A18"/>
    <w:rsid w:val="00DE14DA"/>
    <w:rsid w:val="00DE150B"/>
    <w:rsid w:val="00DE2504"/>
    <w:rsid w:val="00DF0133"/>
    <w:rsid w:val="00DF53B6"/>
    <w:rsid w:val="00E01355"/>
    <w:rsid w:val="00E03444"/>
    <w:rsid w:val="00E077EF"/>
    <w:rsid w:val="00E150CB"/>
    <w:rsid w:val="00E217CB"/>
    <w:rsid w:val="00E22892"/>
    <w:rsid w:val="00E23890"/>
    <w:rsid w:val="00E2542E"/>
    <w:rsid w:val="00E27FB3"/>
    <w:rsid w:val="00E31BFB"/>
    <w:rsid w:val="00E37D7B"/>
    <w:rsid w:val="00E44923"/>
    <w:rsid w:val="00E565AF"/>
    <w:rsid w:val="00E56601"/>
    <w:rsid w:val="00E62DC8"/>
    <w:rsid w:val="00E6799F"/>
    <w:rsid w:val="00E736B5"/>
    <w:rsid w:val="00E76411"/>
    <w:rsid w:val="00E832F6"/>
    <w:rsid w:val="00E83F4C"/>
    <w:rsid w:val="00E84B2A"/>
    <w:rsid w:val="00E86096"/>
    <w:rsid w:val="00E87A76"/>
    <w:rsid w:val="00E9366F"/>
    <w:rsid w:val="00E95984"/>
    <w:rsid w:val="00E960FE"/>
    <w:rsid w:val="00EA0C52"/>
    <w:rsid w:val="00EA3ED9"/>
    <w:rsid w:val="00EB773F"/>
    <w:rsid w:val="00EC14CD"/>
    <w:rsid w:val="00EC5369"/>
    <w:rsid w:val="00ED65E3"/>
    <w:rsid w:val="00EE2326"/>
    <w:rsid w:val="00EE3287"/>
    <w:rsid w:val="00EE3CAF"/>
    <w:rsid w:val="00EE52F5"/>
    <w:rsid w:val="00EF2544"/>
    <w:rsid w:val="00EF3838"/>
    <w:rsid w:val="00EF3DCD"/>
    <w:rsid w:val="00EF4841"/>
    <w:rsid w:val="00F004B3"/>
    <w:rsid w:val="00F05745"/>
    <w:rsid w:val="00F05DBE"/>
    <w:rsid w:val="00F065FE"/>
    <w:rsid w:val="00F11F63"/>
    <w:rsid w:val="00F171F5"/>
    <w:rsid w:val="00F27504"/>
    <w:rsid w:val="00F301ED"/>
    <w:rsid w:val="00F32872"/>
    <w:rsid w:val="00F35F80"/>
    <w:rsid w:val="00F451F2"/>
    <w:rsid w:val="00F56412"/>
    <w:rsid w:val="00F66393"/>
    <w:rsid w:val="00F66DDB"/>
    <w:rsid w:val="00F72C73"/>
    <w:rsid w:val="00F73AF7"/>
    <w:rsid w:val="00F7622B"/>
    <w:rsid w:val="00F84101"/>
    <w:rsid w:val="00F90F20"/>
    <w:rsid w:val="00F94043"/>
    <w:rsid w:val="00F96489"/>
    <w:rsid w:val="00F9731C"/>
    <w:rsid w:val="00F97AB9"/>
    <w:rsid w:val="00FA0411"/>
    <w:rsid w:val="00FA12B7"/>
    <w:rsid w:val="00FA246C"/>
    <w:rsid w:val="00FA3049"/>
    <w:rsid w:val="00FA53F1"/>
    <w:rsid w:val="00FB133E"/>
    <w:rsid w:val="00FB1935"/>
    <w:rsid w:val="00FB1C5B"/>
    <w:rsid w:val="00FB4865"/>
    <w:rsid w:val="00FB52D4"/>
    <w:rsid w:val="00FC3B78"/>
    <w:rsid w:val="00FC6EDB"/>
    <w:rsid w:val="00FD02FB"/>
    <w:rsid w:val="00FE1FA0"/>
    <w:rsid w:val="00FF0CF3"/>
    <w:rsid w:val="00FF4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6740CF"/>
  <w15:chartTrackingRefBased/>
  <w15:docId w15:val="{FC153F1E-4147-4FB7-AF73-460C4136F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D30"/>
    <w:pPr>
      <w:spacing w:after="0" w:line="240" w:lineRule="auto"/>
    </w:pPr>
    <w:rPr>
      <w:rFonts w:ascii="Calibri" w:hAnsi="Calibri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65E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50">
    <w:name w:val="Pa50"/>
    <w:basedOn w:val="Normal"/>
    <w:next w:val="Normal"/>
    <w:uiPriority w:val="99"/>
    <w:rsid w:val="008270C3"/>
    <w:pPr>
      <w:autoSpaceDE w:val="0"/>
      <w:autoSpaceDN w:val="0"/>
      <w:adjustRightInd w:val="0"/>
      <w:spacing w:line="221" w:lineRule="atLeast"/>
    </w:pPr>
    <w:rPr>
      <w:rFonts w:ascii="Univers 45 Light" w:hAnsi="Univers 45 Light" w:cstheme="minorBidi"/>
      <w:sz w:val="24"/>
      <w:szCs w:val="24"/>
    </w:rPr>
  </w:style>
  <w:style w:type="paragraph" w:customStyle="1" w:styleId="Pa19">
    <w:name w:val="Pa19"/>
    <w:basedOn w:val="Normal"/>
    <w:next w:val="Normal"/>
    <w:uiPriority w:val="99"/>
    <w:rsid w:val="008270C3"/>
    <w:pPr>
      <w:autoSpaceDE w:val="0"/>
      <w:autoSpaceDN w:val="0"/>
      <w:adjustRightInd w:val="0"/>
      <w:spacing w:line="201" w:lineRule="atLeast"/>
    </w:pPr>
    <w:rPr>
      <w:rFonts w:ascii="Univers 45 Light" w:hAnsi="Univers 45 Light" w:cstheme="minorBidi"/>
      <w:sz w:val="24"/>
      <w:szCs w:val="24"/>
    </w:rPr>
  </w:style>
  <w:style w:type="paragraph" w:styleId="ListParagraph">
    <w:name w:val="List Paragraph"/>
    <w:aliases w:val="References,Bullets,List Paragraph (numbered (a)),Numbered List Paragraph"/>
    <w:basedOn w:val="Normal"/>
    <w:link w:val="ListParagraphChar"/>
    <w:uiPriority w:val="34"/>
    <w:qFormat/>
    <w:rsid w:val="008270C3"/>
    <w:pPr>
      <w:ind w:left="720"/>
      <w:contextualSpacing/>
    </w:pPr>
  </w:style>
  <w:style w:type="paragraph" w:customStyle="1" w:styleId="Default">
    <w:name w:val="Default"/>
    <w:rsid w:val="006737A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ListParagraphChar">
    <w:name w:val="List Paragraph Char"/>
    <w:aliases w:val="References Char,Bullets Char,List Paragraph (numbered (a)) Char,Numbered List Paragraph Char"/>
    <w:link w:val="ListParagraph"/>
    <w:uiPriority w:val="34"/>
    <w:locked/>
    <w:rsid w:val="00C47B12"/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5135E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135E6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5135E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35E6"/>
    <w:rPr>
      <w:rFonts w:ascii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19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935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87C1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87C1E"/>
    <w:rPr>
      <w:rFonts w:ascii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B87C1E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9235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235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235F1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35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35F1"/>
    <w:rPr>
      <w:rFonts w:ascii="Calibri" w:hAnsi="Calibri" w:cs="Times New Roman"/>
      <w:b/>
      <w:bCs/>
      <w:sz w:val="20"/>
      <w:szCs w:val="20"/>
    </w:rPr>
  </w:style>
  <w:style w:type="paragraph" w:customStyle="1" w:styleId="Title-Header">
    <w:name w:val="Title - Header"/>
    <w:basedOn w:val="Normal"/>
    <w:qFormat/>
    <w:rsid w:val="00A87814"/>
    <w:pPr>
      <w:framePr w:wrap="around" w:vAnchor="page" w:hAnchor="page" w:x="5955" w:y="1209"/>
      <w:spacing w:line="384" w:lineRule="atLeast"/>
      <w:jc w:val="right"/>
    </w:pPr>
    <w:rPr>
      <w:rFonts w:asciiTheme="majorHAnsi" w:hAnsiTheme="majorHAnsi" w:cstheme="minorBidi"/>
      <w:caps/>
      <w:color w:val="5B9BD5" w:themeColor="accent1"/>
      <w:sz w:val="32"/>
    </w:rPr>
  </w:style>
  <w:style w:type="character" w:customStyle="1" w:styleId="xm-8868441348811158424m2045277303651892246m3007816617641461490m-4900152692240324724m-4049277571550534161m5470047487185704866gmail-m5370633514687346800m9205326317393162249gmail-il">
    <w:name w:val="x_m_-8868441348811158424m_2045277303651892246m_3007816617641461490m_-4900152692240324724m_-4049277571550534161m_5470047487185704866gmail-m_5370633514687346800m_9205326317393162249gmail-il"/>
    <w:basedOn w:val="DefaultParagraphFont"/>
    <w:rsid w:val="00A87814"/>
  </w:style>
  <w:style w:type="paragraph" w:customStyle="1" w:styleId="appnormal">
    <w:name w:val="app:normal"/>
    <w:rsid w:val="007C254A"/>
    <w:pPr>
      <w:widowControl w:val="0"/>
      <w:tabs>
        <w:tab w:val="left" w:pos="360"/>
        <w:tab w:val="left" w:pos="1080"/>
      </w:tabs>
      <w:spacing w:before="72" w:after="7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D65E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AF504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plaintext">
    <w:name w:val="x_msoplaintext"/>
    <w:basedOn w:val="Normal"/>
    <w:rsid w:val="00435946"/>
    <w:rPr>
      <w:rFonts w:cs="Calibri"/>
      <w:lang w:val="en-US"/>
    </w:rPr>
  </w:style>
  <w:style w:type="character" w:styleId="Hyperlink">
    <w:name w:val="Hyperlink"/>
    <w:basedOn w:val="DefaultParagraphFont"/>
    <w:uiPriority w:val="99"/>
    <w:unhideWhenUsed/>
    <w:rsid w:val="003141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41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06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8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8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0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0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32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6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3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0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2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1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3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5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ur02.safelinks.protection.outlook.com/?url=https%3A%2F%2Fpublic.msrp.unhcr.org%2Fpsc%2FRAHRPRDX%2FEMPLOYEE%2FHR%2Fc%2FHRS_HRAM.HRS_APP_SCHJOB.GBL%3FFOCUS%3DApplicant%26SiteID%3D2%26%23_ga%3D2.178233189.1972397379.1606132477-1541181004.1566391691&amp;data=04%7C01%7Cdarbouli%40unhcr.org%7C297b7bc0ce7c41fdc30308d93199bc57%7Ce5c37981666441348a0c6543d2af80be%7C0%7C0%7C637595358797889176%7CUnknown%7CTWFpbGZsb3d8eyJWIjoiMC4wLjAwMDAiLCJQIjoiV2luMzIiLCJBTiI6Ik1haWwiLCJXVCI6Mn0%3D%7C1000&amp;sdata=SCFXSc4ORrQu3AXRsfMQ6mNHLesfJphjGaECpnau03c%3D&amp;reserved=0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ur02.safelinks.protection.outlook.com/?url=https%3A%2F%2Fwww.unhcr.org%2Fcareers.html&amp;data=04%7C01%7Cdarbouli%40unhcr.org%7C297b7bc0ce7c41fdc30308d93199bc57%7Ce5c37981666441348a0c6543d2af80be%7C0%7C0%7C637595358797879183%7CUnknown%7CTWFpbGZsb3d8eyJWIjoiMC4wLjAwMDAiLCJQIjoiV2luMzIiLCJBTiI6Ik1haWwiLCJXVCI6Mn0%3D%7C1000&amp;sdata=Q6dGXKsth04z1mzt0NyC5oie5Mv907nhwZ%2B8dNeSwgM%3D&amp;reserved=0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unhcr.org/careers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B7D25836F67646A98C66F1CDD61673" ma:contentTypeVersion="13" ma:contentTypeDescription="Create a new document." ma:contentTypeScope="" ma:versionID="e927224200ca10cd15ac7cc7207c004d">
  <xsd:schema xmlns:xsd="http://www.w3.org/2001/XMLSchema" xmlns:xs="http://www.w3.org/2001/XMLSchema" xmlns:p="http://schemas.microsoft.com/office/2006/metadata/properties" xmlns:ns3="6df68d03-0d94-44b1-a9a2-765e7690f201" xmlns:ns4="1d8ebf77-cd33-4f18-bb2b-d077fe339d9a" targetNamespace="http://schemas.microsoft.com/office/2006/metadata/properties" ma:root="true" ma:fieldsID="b24d6c585b5418f0cf7482fdd077fc37" ns3:_="" ns4:_="">
    <xsd:import namespace="6df68d03-0d94-44b1-a9a2-765e7690f201"/>
    <xsd:import namespace="1d8ebf77-cd33-4f18-bb2b-d077fe339d9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f68d03-0d94-44b1-a9a2-765e7690f2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8ebf77-cd33-4f18-bb2b-d077fe339d9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28F52DC-4F33-42B2-AD60-10FEF84A85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f68d03-0d94-44b1-a9a2-765e7690f201"/>
    <ds:schemaRef ds:uri="1d8ebf77-cd33-4f18-bb2b-d077fe339d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6FC58C-CF5B-4C92-9559-CE9EC80BE4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2CC1CE-68FF-40CD-8165-E4F44518254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12F55F4-581C-4A90-AE77-67641D062E1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273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HCR</Company>
  <LinksUpToDate>false</LinksUpToDate>
  <CharactersWithSpaces>1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e Barrat</dc:creator>
  <cp:keywords/>
  <dc:description/>
  <cp:lastModifiedBy>Meer Al-Darbouli</cp:lastModifiedBy>
  <cp:revision>22</cp:revision>
  <cp:lastPrinted>2020-02-20T12:33:00Z</cp:lastPrinted>
  <dcterms:created xsi:type="dcterms:W3CDTF">2020-11-29T13:48:00Z</dcterms:created>
  <dcterms:modified xsi:type="dcterms:W3CDTF">2021-06-20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B7D25836F67646A98C66F1CDD61673</vt:lpwstr>
  </property>
</Properties>
</file>